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B8EF" w14:textId="7681DE63" w:rsidR="00D34A53" w:rsidRDefault="00D34A53" w:rsidP="00EE1C32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2113 Programming Technologies</w:t>
      </w:r>
    </w:p>
    <w:p w14:paraId="142FF4C9" w14:textId="2F0675D8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14:paraId="23DAFE55" w14:textId="77F47987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Content>
          <w:r w:rsidR="00EF3313">
            <w:rPr>
              <w:rFonts w:ascii="Times New Roman" w:hAnsi="Times New Roman" w:cs="Times New Roman"/>
            </w:rPr>
            <w:t>Cheng Ho Ming</w:t>
          </w:r>
        </w:sdtContent>
      </w:sdt>
    </w:p>
    <w:p w14:paraId="235BD60D" w14:textId="4A1A44F5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Content>
          <w:r w:rsidR="00EF3313">
            <w:rPr>
              <w:rFonts w:ascii="Times New Roman" w:hAnsi="Times New Roman" w:cs="Times New Roman"/>
            </w:rPr>
            <w:t>3036216734</w:t>
          </w:r>
        </w:sdtContent>
      </w:sdt>
    </w:p>
    <w:p w14:paraId="152F7C07" w14:textId="77CE60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y;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x -y;                                               </w:t>
      </w:r>
    </w:p>
    <w:p w14:paraId="60D3E139" w14:textId="34EE4DC3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"y";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"x = " &lt;&lt; x;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x * y &lt;&lt; " = " &lt;&lt; y * x;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y;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cout &lt;&lt; "x - y = " &lt;&lt; x - y;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</w:sdtPr>
      <w:sdtContent>
        <w:p w14:paraId="41BC9D11" w14:textId="41846650" w:rsidR="00D47BEE" w:rsidRDefault="00EF3313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6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</w:sdtPr>
      <w:sdtContent>
        <w:p w14:paraId="0038BC20" w14:textId="73E0212E" w:rsidR="00D47BEE" w:rsidRDefault="00EF3313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-2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</w:sdtPr>
      <w:sdtContent>
        <w:p w14:paraId="2DEF6D16" w14:textId="776F5F1B" w:rsidR="00D47BEE" w:rsidRDefault="00EF3313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y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</w:sdtPr>
      <w:sdtContent>
        <w:p w14:paraId="58DAE879" w14:textId="7CBF23B4" w:rsidR="00D47BEE" w:rsidRDefault="00EF3313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x = 4</w:t>
          </w:r>
        </w:p>
      </w:sdtContent>
    </w:sdt>
    <w:p w14:paraId="48897CB7" w14:textId="63A295EE" w:rsidR="00D47BEE" w:rsidRDefault="00000000" w:rsidP="00D47BE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-1373386261"/>
          <w:placeholder>
            <w:docPart w:val="AF87859CE1C1494B94E82CBF7C96FEA0"/>
          </w:placeholder>
        </w:sdtPr>
        <w:sdtContent>
          <w:r w:rsidR="00EF3313">
            <w:rPr>
              <w:rFonts w:ascii="Times New Roman" w:hAnsi="Times New Roman" w:cs="Times New Roman"/>
            </w:rPr>
            <w:t>24 = 24</w:t>
          </w:r>
        </w:sdtContent>
      </w:sdt>
    </w:p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</w:sdtPr>
      <w:sdtContent>
        <w:p w14:paraId="58B4ED2D" w14:textId="7CF15921" w:rsidR="00D47BEE" w:rsidRDefault="00EF3313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o screen output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</w:sdtPr>
      <w:sdtContent>
        <w:p w14:paraId="14DD83FE" w14:textId="3FAC2F82" w:rsidR="00D47BEE" w:rsidRPr="00D47BEE" w:rsidRDefault="00EF3313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o screen output</w:t>
          </w:r>
        </w:p>
      </w:sdtContent>
    </w:sdt>
    <w:p w14:paraId="4A1E5985" w14:textId="6F4CE1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-12;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- 12);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x * x) * (x -12);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12;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 x * x * x ) -12;  </w:t>
      </w:r>
    </w:p>
    <w:p w14:paraId="0F046A46" w14:textId="77777777" w:rsidR="00D47BEE" w:rsidRDefault="00D47BEE" w:rsidP="00D47BEE">
      <w:pPr>
        <w:pStyle w:val="ListParagraph"/>
        <w:rPr>
          <w:rFonts w:ascii="Times New Roman" w:hAnsi="Times New Roman" w:cs="Times New Roman"/>
        </w:rPr>
      </w:pPr>
    </w:p>
    <w:p w14:paraId="5A08995A" w14:textId="0E75BC9E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</w:sdtPr>
        <w:sdtContent>
          <w:r w:rsidR="00EF3313">
            <w:rPr>
              <w:rFonts w:ascii="Times New Roman" w:hAnsi="Times New Roman" w:cs="Times New Roman"/>
            </w:rPr>
            <w:t>a, d and e are correct</w:t>
          </w:r>
        </w:sdtContent>
      </w:sdt>
    </w:p>
    <w:p w14:paraId="0642B24F" w14:textId="197BFB16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D79ECBE">
          <v:rect id="_x0000_i1028" style="width:0;height:1.5pt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2;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2;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</w:sdtPr>
      <w:sdtContent>
        <w:p w14:paraId="4D24D292" w14:textId="42005109" w:rsidR="00D47BEE" w:rsidRDefault="00EF3313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25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</w:sdtPr>
      <w:sdtContent>
        <w:p w14:paraId="40A444FE" w14:textId="631665AC" w:rsidR="00D47BEE" w:rsidRPr="00D47BEE" w:rsidRDefault="00EF3313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p w14:paraId="3A14A6C1" w14:textId="3E1347C2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9" style="width:0;height:1.5pt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</w:sdtPr>
      <w:sdtContent>
        <w:p w14:paraId="5F8B715E" w14:textId="4F819CAE" w:rsidR="00D47BEE" w:rsidRDefault="00EF3313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</w:sdtPr>
      <w:sdtContent>
        <w:p w14:paraId="3F54C119" w14:textId="5780FBAF" w:rsidR="00D47BEE" w:rsidRDefault="00EF3313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</w:sdtPr>
      <w:sdtContent>
        <w:p w14:paraId="597F4CCF" w14:textId="3FB6D977" w:rsidR="00D47BEE" w:rsidRPr="00D47BEE" w:rsidRDefault="00EF3313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p w14:paraId="35881C16" w14:textId="739B5DA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30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3E6AD2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14:paraId="2314D66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14:paraId="71723C7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14:paraId="468624D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int main()</w:t>
      </w:r>
    </w:p>
    <w:p w14:paraId="233FA81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int a, b;</w:t>
      </w:r>
    </w:p>
    <w:p w14:paraId="3AAD199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double p;</w:t>
      </w:r>
    </w:p>
    <w:p w14:paraId="1DBAB4AE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har grade;</w:t>
      </w:r>
    </w:p>
    <w:p w14:paraId="1EB24B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3;</w:t>
      </w:r>
    </w:p>
    <w:p w14:paraId="3901BB3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a = " &lt;&lt; a &lt;&lt; endl;</w:t>
      </w:r>
    </w:p>
    <w:p w14:paraId="1278596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Enter two integers: ";</w:t>
      </w:r>
    </w:p>
    <w:p w14:paraId="2E0A297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in &gt;&gt; a &gt;&gt; b;</w:t>
      </w:r>
    </w:p>
    <w:p w14:paraId="56E4C54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endl;</w:t>
      </w:r>
    </w:p>
    <w:p w14:paraId="2170AD2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The numbers you entered are "</w:t>
      </w:r>
    </w:p>
    <w:p w14:paraId="7AAF76C6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>&lt;&lt; a &lt;&lt; " and " &lt;&lt; b &lt;&lt; endl;</w:t>
      </w:r>
    </w:p>
    <w:p w14:paraId="386C805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p = X + 2 * a - b;</w:t>
      </w:r>
    </w:p>
    <w:p w14:paraId="35837CF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p = " &lt;&lt; p &lt;&lt; endl;</w:t>
      </w:r>
    </w:p>
    <w:p w14:paraId="105DEBE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';</w:t>
      </w:r>
    </w:p>
    <w:p w14:paraId="7E2F73B3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Your grade is " &lt;&lt; grade &lt;&lt; endl;</w:t>
      </w:r>
    </w:p>
    <w:p w14:paraId="7D768D1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 * NUM + p;</w:t>
      </w:r>
    </w:p>
    <w:p w14:paraId="481091B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The value of a = " &lt;&lt; a &lt;&lt; endl;</w:t>
      </w:r>
    </w:p>
    <w:p w14:paraId="3EB3D168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return 0;</w:t>
      </w:r>
    </w:p>
    <w:p w14:paraId="1375632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3447215F" w14:textId="77777777" w:rsidR="00CE06EB" w:rsidRDefault="00816789" w:rsidP="00CE06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14D8E58E" w14:textId="2C246F86" w:rsidR="00B17B33" w:rsidRDefault="00B17B33" w:rsidP="00CE06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= 23</w:t>
      </w:r>
    </w:p>
    <w:p w14:paraId="363EDC6A" w14:textId="22486329" w:rsidR="00B17B33" w:rsidRPr="00CE06EB" w:rsidRDefault="00B17B33" w:rsidP="00CE06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two integers: 20 25</w:t>
      </w:r>
    </w:p>
    <w:p w14:paraId="27D81A3F" w14:textId="77777777" w:rsidR="00CE06EB" w:rsidRPr="00CE06EB" w:rsidRDefault="00CE06EB" w:rsidP="00CE06EB">
      <w:pPr>
        <w:rPr>
          <w:rFonts w:ascii="Times New Roman" w:hAnsi="Times New Roman" w:cs="Times New Roman"/>
        </w:rPr>
      </w:pPr>
      <w:r w:rsidRPr="00CE06EB">
        <w:rPr>
          <w:rFonts w:ascii="Times New Roman" w:hAnsi="Times New Roman" w:cs="Times New Roman"/>
        </w:rPr>
        <w:t>The numbers you entered are 20 and 25</w:t>
      </w:r>
    </w:p>
    <w:p w14:paraId="2873A979" w14:textId="77777777" w:rsidR="00CE06EB" w:rsidRPr="00CE06EB" w:rsidRDefault="00CE06EB" w:rsidP="00CE06EB">
      <w:pPr>
        <w:rPr>
          <w:rFonts w:ascii="Times New Roman" w:hAnsi="Times New Roman" w:cs="Times New Roman"/>
        </w:rPr>
      </w:pPr>
      <w:r w:rsidRPr="00CE06EB">
        <w:rPr>
          <w:rFonts w:ascii="Times New Roman" w:hAnsi="Times New Roman" w:cs="Times New Roman"/>
        </w:rPr>
        <w:t>p = 35.5</w:t>
      </w:r>
    </w:p>
    <w:p w14:paraId="78393E7A" w14:textId="77777777" w:rsidR="00CE06EB" w:rsidRPr="00CE06EB" w:rsidRDefault="00CE06EB" w:rsidP="00CE06EB">
      <w:pPr>
        <w:rPr>
          <w:rFonts w:ascii="Times New Roman" w:hAnsi="Times New Roman" w:cs="Times New Roman"/>
        </w:rPr>
      </w:pPr>
      <w:r w:rsidRPr="00CE06EB">
        <w:rPr>
          <w:rFonts w:ascii="Times New Roman" w:hAnsi="Times New Roman" w:cs="Times New Roman"/>
        </w:rPr>
        <w:t>Your grade is B</w:t>
      </w:r>
    </w:p>
    <w:p w14:paraId="3E011CA4" w14:textId="471EBF03" w:rsidR="00EA7FD4" w:rsidRPr="00EE1C32" w:rsidRDefault="00CE06EB" w:rsidP="00CE06EB">
      <w:pPr>
        <w:rPr>
          <w:rFonts w:ascii="Times New Roman" w:hAnsi="Times New Roman" w:cs="Times New Roman"/>
        </w:rPr>
      </w:pPr>
      <w:r w:rsidRPr="00CE06EB">
        <w:rPr>
          <w:rFonts w:ascii="Times New Roman" w:hAnsi="Times New Roman" w:cs="Times New Roman"/>
        </w:rPr>
        <w:t>The value of a = 55</w:t>
      </w:r>
    </w:p>
    <w:p w14:paraId="71EAA533" w14:textId="6F7369A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056727F">
          <v:rect id="_x0000_i1031" style="width:0;height:1.5pt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C95509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BA5A1" w14:textId="77777777" w:rsidR="00C95509" w:rsidRDefault="00C95509" w:rsidP="00EE1C32">
      <w:pPr>
        <w:spacing w:after="0" w:line="240" w:lineRule="auto"/>
      </w:pPr>
      <w:r>
        <w:separator/>
      </w:r>
    </w:p>
  </w:endnote>
  <w:endnote w:type="continuationSeparator" w:id="0">
    <w:p w14:paraId="30A9DDE5" w14:textId="77777777" w:rsidR="00C95509" w:rsidRDefault="00C95509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542F8AD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684F1" w14:textId="77777777" w:rsidR="00C95509" w:rsidRDefault="00C95509" w:rsidP="00EE1C32">
      <w:pPr>
        <w:spacing w:after="0" w:line="240" w:lineRule="auto"/>
      </w:pPr>
      <w:r>
        <w:separator/>
      </w:r>
    </w:p>
  </w:footnote>
  <w:footnote w:type="continuationSeparator" w:id="0">
    <w:p w14:paraId="4C0E8771" w14:textId="77777777" w:rsidR="00C95509" w:rsidRDefault="00C95509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67982">
    <w:abstractNumId w:val="7"/>
  </w:num>
  <w:num w:numId="2" w16cid:durableId="76900114">
    <w:abstractNumId w:val="3"/>
  </w:num>
  <w:num w:numId="3" w16cid:durableId="1915552666">
    <w:abstractNumId w:val="11"/>
  </w:num>
  <w:num w:numId="4" w16cid:durableId="1181510013">
    <w:abstractNumId w:val="9"/>
  </w:num>
  <w:num w:numId="5" w16cid:durableId="1783302384">
    <w:abstractNumId w:val="13"/>
  </w:num>
  <w:num w:numId="6" w16cid:durableId="1935554192">
    <w:abstractNumId w:val="8"/>
  </w:num>
  <w:num w:numId="7" w16cid:durableId="624577319">
    <w:abstractNumId w:val="5"/>
  </w:num>
  <w:num w:numId="8" w16cid:durableId="963119244">
    <w:abstractNumId w:val="4"/>
  </w:num>
  <w:num w:numId="9" w16cid:durableId="820734035">
    <w:abstractNumId w:val="10"/>
  </w:num>
  <w:num w:numId="10" w16cid:durableId="1728072345">
    <w:abstractNumId w:val="2"/>
  </w:num>
  <w:num w:numId="11" w16cid:durableId="1975409606">
    <w:abstractNumId w:val="12"/>
  </w:num>
  <w:num w:numId="12" w16cid:durableId="1660690805">
    <w:abstractNumId w:val="1"/>
  </w:num>
  <w:num w:numId="13" w16cid:durableId="1907447117">
    <w:abstractNumId w:val="0"/>
  </w:num>
  <w:num w:numId="14" w16cid:durableId="2206759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816789"/>
    <w:rsid w:val="00837D6B"/>
    <w:rsid w:val="00A80F1C"/>
    <w:rsid w:val="00AF7C58"/>
    <w:rsid w:val="00B17B33"/>
    <w:rsid w:val="00B87E28"/>
    <w:rsid w:val="00BF279D"/>
    <w:rsid w:val="00C76171"/>
    <w:rsid w:val="00C95509"/>
    <w:rsid w:val="00CE06EB"/>
    <w:rsid w:val="00D3355C"/>
    <w:rsid w:val="00D34A53"/>
    <w:rsid w:val="00D4366C"/>
    <w:rsid w:val="00D47BEE"/>
    <w:rsid w:val="00EA7FD4"/>
    <w:rsid w:val="00EE1C32"/>
    <w:rsid w:val="00EF3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370DF0"/>
    <w:rsid w:val="004F514C"/>
    <w:rsid w:val="005B5D8C"/>
    <w:rsid w:val="005D5E54"/>
    <w:rsid w:val="00CE5BFB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0DF0"/>
    <w:rPr>
      <w:color w:val="808080"/>
    </w:rPr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458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eric310@connect.hku.hk</cp:lastModifiedBy>
  <cp:revision>10</cp:revision>
  <dcterms:created xsi:type="dcterms:W3CDTF">2020-02-06T13:57:00Z</dcterms:created>
  <dcterms:modified xsi:type="dcterms:W3CDTF">2024-02-13T12:55:00Z</dcterms:modified>
</cp:coreProperties>
</file>